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09BF3" w14:textId="4F6F9694" w:rsidR="009E527E" w:rsidRPr="009E527E" w:rsidRDefault="009E527E">
      <w:pPr>
        <w:rPr>
          <w:lang w:val="en-US"/>
        </w:rPr>
      </w:pPr>
      <w:r>
        <w:rPr>
          <w:lang w:val="en-US"/>
        </w:rPr>
        <w:t xml:space="preserve">   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Georgi Filev F104081</w:t>
      </w:r>
    </w:p>
    <w:p w14:paraId="3BEB84E1" w14:textId="77777777" w:rsidR="00BC01BF" w:rsidRDefault="00B17F97">
      <w:r>
        <w:t>Структ</w:t>
      </w:r>
      <w:r w:rsidR="00BC01BF">
        <w:t>ури данни</w:t>
      </w:r>
    </w:p>
    <w:p w14:paraId="55559024" w14:textId="5AE5EEC4" w:rsidR="00072DC9" w:rsidRDefault="009F0010" w:rsidP="00072DC9">
      <w:r>
        <w:t xml:space="preserve">Домашно </w:t>
      </w:r>
      <w:r w:rsidR="006E0C14">
        <w:t>10А</w:t>
      </w:r>
      <w:r w:rsidR="00F05498">
        <w:t>.</w:t>
      </w:r>
      <w:r w:rsidR="008035DA">
        <w:t xml:space="preserve"> </w:t>
      </w:r>
      <w:r w:rsidR="007F5CC6">
        <w:t>Дървета – растеж, обхождане, нареденост, баланс.</w:t>
      </w:r>
    </w:p>
    <w:p w14:paraId="4205B410" w14:textId="77777777" w:rsidR="00141E02" w:rsidRDefault="00141E02" w:rsidP="00072DC9"/>
    <w:p w14:paraId="3C7346B9" w14:textId="379D35E0" w:rsidR="00FA2CF3" w:rsidRPr="00141E02" w:rsidRDefault="00141E02" w:rsidP="00072DC9">
      <w:r>
        <w:t>Рекурсивно:</w:t>
      </w:r>
    </w:p>
    <w:p w14:paraId="480D8F35" w14:textId="093D0843" w:rsidR="00FA2CF3" w:rsidRDefault="00FA2CF3" w:rsidP="00072DC9">
      <w:pPr>
        <w:rPr>
          <w:lang w:val="en-US"/>
        </w:rPr>
      </w:pPr>
      <w:r>
        <w:rPr>
          <w:lang w:val="en-US"/>
        </w:rPr>
        <w:t xml:space="preserve">Void </w:t>
      </w:r>
      <w:proofErr w:type="spellStart"/>
      <w:proofErr w:type="gramStart"/>
      <w:r>
        <w:rPr>
          <w:lang w:val="en-US"/>
        </w:rPr>
        <w:t>Srch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int x, po loc){</w:t>
      </w:r>
    </w:p>
    <w:p w14:paraId="0572B75A" w14:textId="1C486F3B" w:rsidR="00FA2CF3" w:rsidRDefault="00FA2CF3" w:rsidP="00072DC9">
      <w:pPr>
        <w:rPr>
          <w:lang w:val="en-US"/>
        </w:rPr>
      </w:pPr>
      <w:proofErr w:type="gramStart"/>
      <w:r>
        <w:rPr>
          <w:lang w:val="en-US"/>
        </w:rPr>
        <w:t>If(</w:t>
      </w:r>
      <w:proofErr w:type="gramEnd"/>
      <w:r>
        <w:rPr>
          <w:lang w:val="en-US"/>
        </w:rPr>
        <w:t>loc== NULL || loc-&gt;data ==x){</w:t>
      </w:r>
    </w:p>
    <w:p w14:paraId="42DD0413" w14:textId="3F7D6DCF" w:rsidR="00FA2CF3" w:rsidRDefault="00FA2CF3" w:rsidP="00072DC9">
      <w:pPr>
        <w:rPr>
          <w:lang w:val="en-US"/>
        </w:rPr>
      </w:pPr>
      <w:r>
        <w:rPr>
          <w:lang w:val="en-US"/>
        </w:rPr>
        <w:tab/>
        <w:t xml:space="preserve">Here = </w:t>
      </w:r>
      <w:proofErr w:type="gramStart"/>
      <w:r>
        <w:rPr>
          <w:lang w:val="en-US"/>
        </w:rPr>
        <w:t>loc;</w:t>
      </w:r>
      <w:proofErr w:type="gramEnd"/>
    </w:p>
    <w:p w14:paraId="49EA83A7" w14:textId="4582ABC1" w:rsidR="00FA2CF3" w:rsidRDefault="00FA2CF3" w:rsidP="00FA2CF3">
      <w:pPr>
        <w:ind w:firstLine="708"/>
        <w:rPr>
          <w:lang w:val="en-US"/>
        </w:rPr>
      </w:pPr>
      <w:proofErr w:type="gramStart"/>
      <w:r>
        <w:rPr>
          <w:lang w:val="en-US"/>
        </w:rPr>
        <w:t>If(</w:t>
      </w:r>
      <w:proofErr w:type="gramEnd"/>
      <w:r>
        <w:rPr>
          <w:lang w:val="en-US"/>
        </w:rPr>
        <w:t xml:space="preserve">here == NULL) </w:t>
      </w:r>
      <w:proofErr w:type="spellStart"/>
      <w:r>
        <w:rPr>
          <w:lang w:val="en-US"/>
        </w:rPr>
        <w:t>cout</w:t>
      </w:r>
      <w:proofErr w:type="spellEnd"/>
      <w:r>
        <w:rPr>
          <w:lang w:val="en-US"/>
        </w:rPr>
        <w:t>&lt;&lt;”not in”;</w:t>
      </w:r>
    </w:p>
    <w:p w14:paraId="21DFDD89" w14:textId="4103D465" w:rsidR="00FA2CF3" w:rsidRDefault="00FA2CF3" w:rsidP="00FA2CF3">
      <w:pPr>
        <w:ind w:firstLine="708"/>
        <w:rPr>
          <w:lang w:val="en-US"/>
        </w:rPr>
      </w:pPr>
      <w:r>
        <w:rPr>
          <w:lang w:val="en-US"/>
        </w:rPr>
        <w:t>}</w:t>
      </w:r>
    </w:p>
    <w:p w14:paraId="4AF7F2E5" w14:textId="3F259091" w:rsidR="00FA2CF3" w:rsidRDefault="00FA2CF3" w:rsidP="00FA2CF3">
      <w:pPr>
        <w:ind w:firstLine="708"/>
        <w:rPr>
          <w:lang w:val="en-US"/>
        </w:rPr>
      </w:pPr>
      <w:r>
        <w:rPr>
          <w:lang w:val="en-US"/>
        </w:rPr>
        <w:t>Else</w:t>
      </w:r>
    </w:p>
    <w:p w14:paraId="6CAC4A76" w14:textId="3DA96F79" w:rsidR="00FA2CF3" w:rsidRDefault="00FA2CF3" w:rsidP="00FA2CF3">
      <w:pPr>
        <w:ind w:left="708" w:firstLine="708"/>
        <w:rPr>
          <w:lang w:val="en-US"/>
        </w:rPr>
      </w:pPr>
      <w:r>
        <w:rPr>
          <w:lang w:val="en-US"/>
        </w:rPr>
        <w:t xml:space="preserve">If(loc-&gt;data &gt; </w:t>
      </w:r>
      <w:proofErr w:type="gramStart"/>
      <w:r>
        <w:rPr>
          <w:lang w:val="en-US"/>
        </w:rPr>
        <w:t>x){</w:t>
      </w:r>
      <w:proofErr w:type="gramEnd"/>
    </w:p>
    <w:p w14:paraId="42F36F5C" w14:textId="1ADDA6DD" w:rsidR="00FA2CF3" w:rsidRDefault="00FA2CF3" w:rsidP="00FA2CF3">
      <w:pPr>
        <w:ind w:firstLine="708"/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Srch</w:t>
      </w:r>
      <w:proofErr w:type="spellEnd"/>
      <w:r>
        <w:rPr>
          <w:lang w:val="en-US"/>
        </w:rPr>
        <w:t>(</w:t>
      </w:r>
      <w:proofErr w:type="spellStart"/>
      <w:proofErr w:type="gramStart"/>
      <w:r>
        <w:rPr>
          <w:lang w:val="en-US"/>
        </w:rPr>
        <w:t>x,loc</w:t>
      </w:r>
      <w:proofErr w:type="spellEnd"/>
      <w:proofErr w:type="gramEnd"/>
      <w:r>
        <w:rPr>
          <w:lang w:val="en-US"/>
        </w:rPr>
        <w:t>-&gt;left);</w:t>
      </w:r>
    </w:p>
    <w:p w14:paraId="47333226" w14:textId="44573411" w:rsidR="00FA2CF3" w:rsidRDefault="00FA2CF3" w:rsidP="00FA2CF3">
      <w:pPr>
        <w:ind w:left="708" w:firstLine="708"/>
        <w:rPr>
          <w:lang w:val="en-US"/>
        </w:rPr>
      </w:pPr>
      <w:r>
        <w:rPr>
          <w:lang w:val="en-US"/>
        </w:rPr>
        <w:t>}</w:t>
      </w:r>
    </w:p>
    <w:p w14:paraId="60754A76" w14:textId="535EBA97" w:rsidR="00FA2CF3" w:rsidRDefault="00FA2CF3" w:rsidP="00FA2CF3">
      <w:pPr>
        <w:ind w:left="708" w:firstLine="708"/>
        <w:rPr>
          <w:lang w:val="en-US"/>
        </w:rPr>
      </w:pPr>
      <w:r>
        <w:rPr>
          <w:lang w:val="en-US"/>
        </w:rPr>
        <w:t xml:space="preserve">Else </w:t>
      </w:r>
      <w:proofErr w:type="spellStart"/>
      <w:proofErr w:type="gramStart"/>
      <w:r>
        <w:rPr>
          <w:lang w:val="en-US"/>
        </w:rPr>
        <w:t>Srch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x , loc-&gt;  right);</w:t>
      </w:r>
    </w:p>
    <w:p w14:paraId="598FD563" w14:textId="2528AA6B" w:rsidR="00FA2CF3" w:rsidRDefault="00FA2CF3" w:rsidP="00072DC9">
      <w:pPr>
        <w:rPr>
          <w:lang w:val="en-US"/>
        </w:rPr>
      </w:pPr>
      <w:r>
        <w:rPr>
          <w:lang w:val="en-US"/>
        </w:rPr>
        <w:t>}</w:t>
      </w:r>
    </w:p>
    <w:p w14:paraId="241E8EC2" w14:textId="456D34E4" w:rsidR="00141E02" w:rsidRPr="00141E02" w:rsidRDefault="00141E02" w:rsidP="00072DC9">
      <w:r>
        <w:t xml:space="preserve">Нерекурсивно с </w:t>
      </w:r>
      <w:r>
        <w:rPr>
          <w:lang w:val="en-US"/>
        </w:rPr>
        <w:t xml:space="preserve">while </w:t>
      </w:r>
      <w:r>
        <w:t xml:space="preserve"> и после съответно </w:t>
      </w:r>
      <w:r>
        <w:rPr>
          <w:lang w:val="en-US"/>
        </w:rPr>
        <w:t xml:space="preserve">loc = loc </w:t>
      </w:r>
      <w:r>
        <w:t>ляво или дясно</w:t>
      </w:r>
      <w:r w:rsidR="0003684E">
        <w:t xml:space="preserve"> (зависимо дали е &gt; или &lt; от х)</w:t>
      </w:r>
    </w:p>
    <w:p w14:paraId="4E879E34" w14:textId="77777777" w:rsidR="00235382" w:rsidRDefault="00235382" w:rsidP="00235382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Задача </w:t>
      </w:r>
      <w:r>
        <w:rPr>
          <w:rFonts w:ascii="TimesNewRoman" w:hAnsi="TimesNewRoman" w:cs="TimesNewRoman"/>
          <w:color w:val="000000"/>
          <w:sz w:val="22"/>
          <w:szCs w:val="22"/>
        </w:rPr>
        <w:t>1.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Образувайте списък от числа: </w:t>
      </w:r>
    </w:p>
    <w:p w14:paraId="43CD04A9" w14:textId="77777777" w:rsidR="00BC4282" w:rsidRPr="00BC4282" w:rsidRDefault="00235382" w:rsidP="00235382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FN</w:t>
      </w:r>
      <w:r>
        <w:rPr>
          <w:rFonts w:ascii="TimesNewRoman" w:hAnsi="TimesNewRoman" w:cs="TimesNewRoman"/>
          <w:color w:val="000000"/>
          <w:sz w:val="22"/>
          <w:szCs w:val="22"/>
        </w:rPr>
        <w:t>1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>,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2 ,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F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2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8,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F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3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12,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F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4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3,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F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5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7,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EG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1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0,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  <w:lang w:val="en-US"/>
        </w:rPr>
        <w:t>EGN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>2</w:t>
      </w:r>
      <w:r w:rsidR="00BC4282">
        <w:rPr>
          <w:rFonts w:ascii="TimesNewRoman" w:hAnsi="TimesNewRoman" w:cs="TimesNewRoman"/>
          <w:color w:val="000000"/>
          <w:sz w:val="22"/>
          <w:szCs w:val="22"/>
        </w:rPr>
        <w:t xml:space="preserve">, 9 </w:t>
      </w:r>
      <w:r w:rsidRPr="00235382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</w:p>
    <w:p w14:paraId="2B38A415" w14:textId="77777777" w:rsidR="00235382" w:rsidRDefault="00235382" w:rsidP="00235382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>Премахн</w:t>
      </w:r>
      <w:r w:rsidR="007F48BB">
        <w:rPr>
          <w:rFonts w:ascii="TimesNewRoman" w:hAnsi="TimesNewRoman" w:cs="TimesNewRoman"/>
          <w:color w:val="000000"/>
          <w:sz w:val="22"/>
          <w:szCs w:val="22"/>
        </w:rPr>
        <w:t>ете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 от горния списък повтарящите се. </w:t>
      </w:r>
    </w:p>
    <w:p w14:paraId="36FB878E" w14:textId="6CFF2265" w:rsidR="00235382" w:rsidRDefault="00235382" w:rsidP="00235382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rFonts w:ascii="TimesNewRoman" w:hAnsi="TimesNewRoman" w:cs="TimesNewRoman"/>
          <w:color w:val="000000"/>
          <w:sz w:val="22"/>
          <w:szCs w:val="22"/>
        </w:rPr>
        <w:t xml:space="preserve">Те 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>пристига</w:t>
      </w:r>
      <w:r>
        <w:rPr>
          <w:rFonts w:ascii="TimesNewRoman" w:hAnsi="TimesNewRoman" w:cs="TimesNewRoman"/>
          <w:color w:val="000000"/>
          <w:sz w:val="22"/>
          <w:szCs w:val="22"/>
        </w:rPr>
        <w:t>т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в този ред 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>на входа на процедура за образуване</w:t>
      </w:r>
      <w:r>
        <w:rPr>
          <w:rFonts w:ascii="TimesNewRoman" w:hAnsi="TimesNewRoman" w:cs="TimesNewRoman"/>
          <w:color w:val="000000"/>
          <w:sz w:val="22"/>
          <w:szCs w:val="22"/>
        </w:rPr>
        <w:t xml:space="preserve"> на ДДП. </w:t>
      </w:r>
      <w:r w:rsidR="00981118">
        <w:rPr>
          <w:rFonts w:ascii="TimesNewRoman" w:hAnsi="TimesNewRoman" w:cs="TimesNewRoman"/>
          <w:color w:val="000000"/>
          <w:sz w:val="22"/>
          <w:szCs w:val="22"/>
        </w:rPr>
        <w:t>Изобразете графично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 как изглежда дървото</w:t>
      </w:r>
      <w:r>
        <w:rPr>
          <w:rFonts w:ascii="TimesNewRoman" w:hAnsi="TimesNewRoman" w:cs="TimesNewRoman"/>
          <w:color w:val="000000"/>
          <w:sz w:val="22"/>
          <w:szCs w:val="22"/>
        </w:rPr>
        <w:t>.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="006E0C14">
        <w:rPr>
          <w:rFonts w:ascii="TimesNewRoman" w:hAnsi="TimesNewRoman" w:cs="TimesNewRoman"/>
          <w:color w:val="000000"/>
          <w:sz w:val="22"/>
          <w:szCs w:val="22"/>
        </w:rPr>
        <w:t>Запишете по</w:t>
      </w:r>
      <w:r w:rsidRPr="00B30870">
        <w:rPr>
          <w:rFonts w:ascii="TimesNewRoman" w:hAnsi="TimesNewRoman" w:cs="TimesNewRoman"/>
          <w:color w:val="000000"/>
          <w:sz w:val="22"/>
          <w:szCs w:val="22"/>
        </w:rPr>
        <w:t xml:space="preserve"> какъв начин трябва да се обходи дървото с оператор за разпечатване, за да се получат числа, наредени във възходящ ред. </w:t>
      </w:r>
      <w:r w:rsidR="007F5CC6">
        <w:rPr>
          <w:rFonts w:ascii="TimesNewRoman" w:hAnsi="TimesNewRoman" w:cs="TimesNewRoman"/>
          <w:color w:val="000000"/>
          <w:sz w:val="22"/>
          <w:szCs w:val="22"/>
        </w:rPr>
        <w:t>Отбележете върху дървото как</w:t>
      </w:r>
      <w:r w:rsidR="00981118">
        <w:rPr>
          <w:rFonts w:ascii="TimesNewRoman" w:hAnsi="TimesNewRoman" w:cs="TimesNewRoman"/>
          <w:color w:val="000000"/>
          <w:sz w:val="22"/>
          <w:szCs w:val="22"/>
        </w:rPr>
        <w:t>, в каква последователност</w:t>
      </w:r>
      <w:r w:rsidR="006E0C14">
        <w:rPr>
          <w:rFonts w:ascii="TimesNewRoman" w:hAnsi="TimesNewRoman" w:cs="TimesNewRoman"/>
          <w:color w:val="000000"/>
          <w:sz w:val="22"/>
          <w:szCs w:val="22"/>
        </w:rPr>
        <w:t xml:space="preserve"> </w:t>
      </w:r>
      <w:r w:rsidR="007F5CC6">
        <w:rPr>
          <w:rFonts w:ascii="TimesNewRoman" w:hAnsi="TimesNewRoman" w:cs="TimesNewRoman"/>
          <w:color w:val="000000"/>
          <w:sz w:val="22"/>
          <w:szCs w:val="22"/>
        </w:rPr>
        <w:t>се развива рекурсивния</w:t>
      </w:r>
      <w:r w:rsidR="007F48BB">
        <w:rPr>
          <w:rFonts w:ascii="TimesNewRoman" w:hAnsi="TimesNewRoman" w:cs="TimesNewRoman"/>
          <w:color w:val="000000"/>
          <w:sz w:val="22"/>
          <w:szCs w:val="22"/>
        </w:rPr>
        <w:t>т</w:t>
      </w:r>
      <w:r w:rsidR="007F5CC6">
        <w:rPr>
          <w:rFonts w:ascii="TimesNewRoman" w:hAnsi="TimesNewRoman" w:cs="TimesNewRoman"/>
          <w:color w:val="000000"/>
          <w:sz w:val="22"/>
          <w:szCs w:val="22"/>
        </w:rPr>
        <w:t xml:space="preserve"> процес</w:t>
      </w:r>
      <w:r w:rsidR="006E0C14">
        <w:rPr>
          <w:rFonts w:ascii="TimesNewRoman" w:hAnsi="TimesNewRoman" w:cs="TimesNewRoman"/>
          <w:color w:val="000000"/>
          <w:sz w:val="22"/>
          <w:szCs w:val="22"/>
        </w:rPr>
        <w:t xml:space="preserve"> в тозе случай</w:t>
      </w:r>
      <w:r w:rsidR="007F5CC6">
        <w:rPr>
          <w:rFonts w:ascii="TimesNewRoman" w:hAnsi="TimesNewRoman" w:cs="TimesNewRoman"/>
          <w:color w:val="000000"/>
          <w:sz w:val="22"/>
          <w:szCs w:val="22"/>
        </w:rPr>
        <w:t>, по копия, и разпишете отделно последователността на разпечатаните стойности.</w:t>
      </w:r>
    </w:p>
    <w:p w14:paraId="12D771CF" w14:textId="14776CB2" w:rsidR="004B4279" w:rsidRPr="00B30870" w:rsidRDefault="004B4279" w:rsidP="00235382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6AF6F5FC" wp14:editId="0FEF04B4">
            <wp:extent cx="5760720" cy="768096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68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C28D3" w14:textId="77777777" w:rsidR="00235382" w:rsidRPr="00235382" w:rsidRDefault="00235382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 w:rsidRPr="00235382">
        <w:rPr>
          <w:rFonts w:ascii="TimesNewRoman" w:hAnsi="TimesNewRoman" w:cs="TimesNewRoman"/>
          <w:sz w:val="22"/>
          <w:szCs w:val="22"/>
        </w:rPr>
        <w:t>Задача 2. За формулата с инфиксен запис:</w:t>
      </w:r>
    </w:p>
    <w:p w14:paraId="1E07297B" w14:textId="77777777" w:rsidR="00981118" w:rsidRDefault="00981118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</w:p>
    <w:p w14:paraId="13CF0CB5" w14:textId="77777777" w:rsidR="00235382" w:rsidRDefault="00235382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 w:rsidRPr="00235382">
        <w:rPr>
          <w:rFonts w:ascii="TimesNewRoman" w:hAnsi="TimesNewRoman" w:cs="TimesNewRoman"/>
          <w:sz w:val="22"/>
          <w:szCs w:val="22"/>
        </w:rPr>
        <w:t>(а / b + c )*(( d + e) - 3*h)</w:t>
      </w:r>
    </w:p>
    <w:p w14:paraId="09273800" w14:textId="77777777" w:rsidR="00981118" w:rsidRPr="00235382" w:rsidRDefault="00981118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</w:p>
    <w:p w14:paraId="409C0CF9" w14:textId="77777777" w:rsidR="007F5CC6" w:rsidRDefault="00235382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 w:rsidRPr="00235382">
        <w:rPr>
          <w:rFonts w:ascii="TimesNewRoman" w:hAnsi="TimesNewRoman" w:cs="TimesNewRoman"/>
          <w:sz w:val="22"/>
          <w:szCs w:val="22"/>
        </w:rPr>
        <w:t xml:space="preserve">постройте </w:t>
      </w:r>
      <w:r w:rsidR="006E0C14" w:rsidRPr="006E0C14">
        <w:rPr>
          <w:rFonts w:ascii="TimesNewRoman" w:hAnsi="TimesNewRoman" w:cs="TimesNewRoman"/>
          <w:sz w:val="22"/>
          <w:szCs w:val="22"/>
        </w:rPr>
        <w:t>(</w:t>
      </w:r>
      <w:r w:rsidR="006E0C14">
        <w:rPr>
          <w:rFonts w:ascii="TimesNewRoman" w:hAnsi="TimesNewRoman" w:cs="TimesNewRoman"/>
          <w:sz w:val="22"/>
          <w:szCs w:val="22"/>
        </w:rPr>
        <w:t>нарисувайте</w:t>
      </w:r>
      <w:r w:rsidR="006E0C14" w:rsidRPr="006E0C14">
        <w:rPr>
          <w:rFonts w:ascii="TimesNewRoman" w:hAnsi="TimesNewRoman" w:cs="TimesNewRoman"/>
          <w:sz w:val="22"/>
          <w:szCs w:val="22"/>
        </w:rPr>
        <w:t xml:space="preserve">) </w:t>
      </w:r>
      <w:r w:rsidRPr="00235382">
        <w:rPr>
          <w:rFonts w:ascii="TimesNewRoman" w:hAnsi="TimesNewRoman" w:cs="TimesNewRoman"/>
          <w:sz w:val="22"/>
          <w:szCs w:val="22"/>
        </w:rPr>
        <w:t xml:space="preserve">двоично дърво с инфиксна наредба. </w:t>
      </w:r>
    </w:p>
    <w:p w14:paraId="3DAA9668" w14:textId="77777777" w:rsidR="00981118" w:rsidRDefault="00235382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 w:rsidRPr="00235382">
        <w:rPr>
          <w:rFonts w:ascii="TimesNewRoman" w:hAnsi="TimesNewRoman" w:cs="TimesNewRoman"/>
          <w:sz w:val="22"/>
          <w:szCs w:val="22"/>
        </w:rPr>
        <w:lastRenderedPageBreak/>
        <w:t xml:space="preserve">Като </w:t>
      </w:r>
      <w:r>
        <w:rPr>
          <w:rFonts w:ascii="TimesNewRoman" w:hAnsi="TimesNewRoman" w:cs="TimesNewRoman"/>
          <w:sz w:val="22"/>
          <w:szCs w:val="22"/>
        </w:rPr>
        <w:t>се базират</w:t>
      </w:r>
      <w:r w:rsidR="007F5CC6">
        <w:rPr>
          <w:rFonts w:ascii="TimesNewRoman" w:hAnsi="TimesNewRoman" w:cs="TimesNewRoman"/>
          <w:sz w:val="22"/>
          <w:szCs w:val="22"/>
        </w:rPr>
        <w:t>е</w:t>
      </w:r>
      <w:r>
        <w:rPr>
          <w:rFonts w:ascii="TimesNewRoman" w:hAnsi="TimesNewRoman" w:cs="TimesNewRoman"/>
          <w:sz w:val="22"/>
          <w:szCs w:val="22"/>
        </w:rPr>
        <w:t xml:space="preserve"> на</w:t>
      </w:r>
      <w:r w:rsidRPr="00235382">
        <w:rPr>
          <w:rFonts w:ascii="TimesNewRoman" w:hAnsi="TimesNewRoman" w:cs="TimesNewRoman"/>
          <w:sz w:val="22"/>
          <w:szCs w:val="22"/>
        </w:rPr>
        <w:t xml:space="preserve"> рекурсивн</w:t>
      </w:r>
      <w:r>
        <w:rPr>
          <w:rFonts w:ascii="TimesNewRoman" w:hAnsi="TimesNewRoman" w:cs="TimesNewRoman"/>
          <w:sz w:val="22"/>
          <w:szCs w:val="22"/>
        </w:rPr>
        <w:t xml:space="preserve">ия алгоритъм </w:t>
      </w:r>
      <w:r w:rsidRPr="00235382">
        <w:rPr>
          <w:rFonts w:ascii="TimesNewRoman" w:hAnsi="TimesNewRoman" w:cs="TimesNewRoman"/>
          <w:sz w:val="22"/>
          <w:szCs w:val="22"/>
        </w:rPr>
        <w:t xml:space="preserve">за постфиксно обхождане на дърво, </w:t>
      </w:r>
      <w:r>
        <w:rPr>
          <w:rFonts w:ascii="TimesNewRoman" w:hAnsi="TimesNewRoman" w:cs="TimesNewRoman"/>
          <w:sz w:val="22"/>
          <w:szCs w:val="22"/>
        </w:rPr>
        <w:t>отбележете върху дървото</w:t>
      </w:r>
      <w:r w:rsidRPr="00235382">
        <w:rPr>
          <w:rFonts w:ascii="TimesNewRoman" w:hAnsi="TimesNewRoman" w:cs="TimesNewRoman"/>
          <w:sz w:val="22"/>
          <w:szCs w:val="22"/>
        </w:rPr>
        <w:t xml:space="preserve"> </w:t>
      </w:r>
      <w:r w:rsidR="006E0C14" w:rsidRPr="006E0C14">
        <w:rPr>
          <w:rFonts w:ascii="TimesNewRoman" w:hAnsi="TimesNewRoman" w:cs="TimesNewRoman"/>
          <w:sz w:val="22"/>
          <w:szCs w:val="22"/>
        </w:rPr>
        <w:t>(</w:t>
      </w:r>
      <w:r w:rsidRPr="00235382">
        <w:rPr>
          <w:rFonts w:ascii="TimesNewRoman" w:hAnsi="TimesNewRoman" w:cs="TimesNewRoman"/>
          <w:sz w:val="22"/>
          <w:szCs w:val="22"/>
        </w:rPr>
        <w:t>схемата</w:t>
      </w:r>
      <w:r w:rsidR="006E0C14" w:rsidRPr="006E0C14">
        <w:rPr>
          <w:rFonts w:ascii="TimesNewRoman" w:hAnsi="TimesNewRoman" w:cs="TimesNewRoman"/>
          <w:sz w:val="22"/>
          <w:szCs w:val="22"/>
        </w:rPr>
        <w:t>)</w:t>
      </w:r>
      <w:r w:rsidRPr="00235382">
        <w:rPr>
          <w:rFonts w:ascii="TimesNewRoman" w:hAnsi="TimesNewRoman" w:cs="TimesNewRoman"/>
          <w:sz w:val="22"/>
          <w:szCs w:val="22"/>
        </w:rPr>
        <w:t xml:space="preserve"> </w:t>
      </w:r>
      <w:r w:rsidR="006E0C14">
        <w:rPr>
          <w:rFonts w:ascii="TimesNewRoman" w:hAnsi="TimesNewRoman" w:cs="TimesNewRoman"/>
          <w:sz w:val="22"/>
          <w:szCs w:val="22"/>
        </w:rPr>
        <w:t>с поредни номера</w:t>
      </w:r>
      <w:r w:rsidRPr="00235382">
        <w:rPr>
          <w:rFonts w:ascii="TimesNewRoman" w:hAnsi="TimesNewRoman" w:cs="TimesNewRoman"/>
          <w:sz w:val="22"/>
          <w:szCs w:val="22"/>
        </w:rPr>
        <w:t xml:space="preserve"> последователните рекурсивни </w:t>
      </w:r>
      <w:r w:rsidR="006E0C14">
        <w:rPr>
          <w:rFonts w:ascii="TimesNewRoman" w:hAnsi="TimesNewRoman" w:cs="TimesNewRoman"/>
          <w:sz w:val="22"/>
          <w:szCs w:val="22"/>
        </w:rPr>
        <w:t>копия</w:t>
      </w:r>
      <w:r w:rsidRPr="00235382">
        <w:rPr>
          <w:rFonts w:ascii="TimesNewRoman" w:hAnsi="TimesNewRoman" w:cs="TimesNewRoman"/>
          <w:sz w:val="22"/>
          <w:szCs w:val="22"/>
        </w:rPr>
        <w:t xml:space="preserve"> при обхождането, като посочите пътя на «потъване» и «изплуване» на рекурсивния процес</w:t>
      </w:r>
      <w:r w:rsidR="007F5CC6">
        <w:rPr>
          <w:rFonts w:ascii="TimesNewRoman" w:hAnsi="TimesNewRoman" w:cs="TimesNewRoman"/>
          <w:sz w:val="22"/>
          <w:szCs w:val="22"/>
        </w:rPr>
        <w:t xml:space="preserve">. </w:t>
      </w:r>
    </w:p>
    <w:p w14:paraId="5458E77A" w14:textId="77777777" w:rsidR="00981118" w:rsidRDefault="00981118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</w:p>
    <w:p w14:paraId="71B50909" w14:textId="5F94182C" w:rsidR="00235382" w:rsidRDefault="007F5CC6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>
        <w:rPr>
          <w:rFonts w:ascii="TimesNewRoman" w:hAnsi="TimesNewRoman" w:cs="TimesNewRoman"/>
          <w:sz w:val="22"/>
          <w:szCs w:val="22"/>
        </w:rPr>
        <w:t>Н</w:t>
      </w:r>
      <w:r w:rsidR="00235382" w:rsidRPr="00235382">
        <w:rPr>
          <w:rFonts w:ascii="TimesNewRoman" w:hAnsi="TimesNewRoman" w:cs="TimesNewRoman"/>
          <w:sz w:val="22"/>
          <w:szCs w:val="22"/>
        </w:rPr>
        <w:t>апишете получената последователност от символи.</w:t>
      </w:r>
    </w:p>
    <w:p w14:paraId="4F704552" w14:textId="415114CA" w:rsidR="004B4279" w:rsidRPr="00235382" w:rsidRDefault="004B4279" w:rsidP="00235382">
      <w:pPr>
        <w:autoSpaceDE w:val="0"/>
        <w:autoSpaceDN w:val="0"/>
        <w:adjustRightInd w:val="0"/>
        <w:spacing w:after="0" w:line="240" w:lineRule="auto"/>
        <w:ind w:firstLine="284"/>
        <w:jc w:val="both"/>
        <w:rPr>
          <w:rFonts w:ascii="TimesNewRoman" w:hAnsi="TimesNewRoman" w:cs="TimesNewRoman"/>
          <w:sz w:val="22"/>
          <w:szCs w:val="22"/>
        </w:rPr>
      </w:pPr>
      <w:r>
        <w:rPr>
          <w:noProof/>
        </w:rPr>
        <w:drawing>
          <wp:inline distT="0" distB="0" distL="0" distR="0" wp14:anchorId="082F1976" wp14:editId="6E98DB2B">
            <wp:extent cx="4236615" cy="5648820"/>
            <wp:effectExtent l="0" t="1270" r="0" b="0"/>
            <wp:docPr id="2" name="Picture 2" descr="A whiteboard with writing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whiteboard with writing on i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242205" cy="5656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896AE" w14:textId="77777777" w:rsidR="00235382" w:rsidRDefault="00235382" w:rsidP="007632F8">
      <w:pPr>
        <w:autoSpaceDE w:val="0"/>
        <w:autoSpaceDN w:val="0"/>
        <w:adjustRightInd w:val="0"/>
        <w:ind w:firstLine="284"/>
        <w:jc w:val="both"/>
        <w:rPr>
          <w:rFonts w:ascii="TimesNewRoman" w:hAnsi="TimesNewRoman" w:cs="TimesNewRoman"/>
          <w:color w:val="000000"/>
          <w:sz w:val="22"/>
          <w:szCs w:val="22"/>
        </w:rPr>
      </w:pPr>
    </w:p>
    <w:p w14:paraId="35296728" w14:textId="77777777" w:rsidR="00A53ED0" w:rsidRPr="00682185" w:rsidRDefault="00A53ED0" w:rsidP="00D96CBF">
      <w:pPr>
        <w:pStyle w:val="ListParagraph"/>
        <w:rPr>
          <w:sz w:val="22"/>
          <w:szCs w:val="22"/>
        </w:rPr>
      </w:pPr>
    </w:p>
    <w:p w14:paraId="10672A1F" w14:textId="77777777" w:rsidR="00BC01BF" w:rsidRDefault="00BC01BF" w:rsidP="00D96CBF">
      <w:pPr>
        <w:pStyle w:val="ListParagraph"/>
        <w:rPr>
          <w:sz w:val="22"/>
          <w:szCs w:val="22"/>
        </w:rPr>
      </w:pPr>
      <w:r>
        <w:rPr>
          <w:sz w:val="22"/>
          <w:szCs w:val="22"/>
        </w:rPr>
        <w:t xml:space="preserve">ДОМАШНОТО СЕ ПРЕДАВА С ТОЧКИТЕ НА ЗАДАНИЕТО! </w:t>
      </w:r>
    </w:p>
    <w:sectPr w:rsidR="00BC01B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CC"/>
    <w:family w:val="auto"/>
    <w:notTrueType/>
    <w:pitch w:val="default"/>
    <w:sig w:usb0="00000203" w:usb1="00000000" w:usb2="00000000" w:usb3="00000000" w:csb0="00000005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D78A3"/>
    <w:multiLevelType w:val="hybridMultilevel"/>
    <w:tmpl w:val="A71A0A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35D23"/>
    <w:multiLevelType w:val="hybridMultilevel"/>
    <w:tmpl w:val="B67C4966"/>
    <w:lvl w:ilvl="0" w:tplc="0402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A14AA1"/>
    <w:multiLevelType w:val="hybridMultilevel"/>
    <w:tmpl w:val="08E0D31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DB78E2"/>
    <w:multiLevelType w:val="hybridMultilevel"/>
    <w:tmpl w:val="DE5AE3C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C67EE8"/>
    <w:multiLevelType w:val="hybridMultilevel"/>
    <w:tmpl w:val="B538A1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8533FC"/>
    <w:multiLevelType w:val="hybridMultilevel"/>
    <w:tmpl w:val="021E826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BE07C2F"/>
    <w:multiLevelType w:val="hybridMultilevel"/>
    <w:tmpl w:val="FDBE1C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F90A18"/>
    <w:multiLevelType w:val="hybridMultilevel"/>
    <w:tmpl w:val="E156237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614A40"/>
    <w:multiLevelType w:val="hybridMultilevel"/>
    <w:tmpl w:val="A78E64E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143DB"/>
    <w:multiLevelType w:val="hybridMultilevel"/>
    <w:tmpl w:val="221C03B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9"/>
  </w:num>
  <w:num w:numId="4">
    <w:abstractNumId w:val="1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sDAwtTQwMjExNDNW0lEKTi0uzszPAykwNKsFAIC9Z9gtAAAA"/>
  </w:docVars>
  <w:rsids>
    <w:rsidRoot w:val="009F0010"/>
    <w:rsid w:val="000213B9"/>
    <w:rsid w:val="0003684E"/>
    <w:rsid w:val="00072DC9"/>
    <w:rsid w:val="0008578C"/>
    <w:rsid w:val="000C3426"/>
    <w:rsid w:val="001166B6"/>
    <w:rsid w:val="00141E02"/>
    <w:rsid w:val="00187F27"/>
    <w:rsid w:val="001924A6"/>
    <w:rsid w:val="00197FC8"/>
    <w:rsid w:val="001A0A2E"/>
    <w:rsid w:val="001E2428"/>
    <w:rsid w:val="001F1AF8"/>
    <w:rsid w:val="00215218"/>
    <w:rsid w:val="00235382"/>
    <w:rsid w:val="002D5B8F"/>
    <w:rsid w:val="002F7858"/>
    <w:rsid w:val="00317F63"/>
    <w:rsid w:val="003D16A3"/>
    <w:rsid w:val="003D5734"/>
    <w:rsid w:val="004128FA"/>
    <w:rsid w:val="00413B5F"/>
    <w:rsid w:val="00470199"/>
    <w:rsid w:val="00482EB9"/>
    <w:rsid w:val="004A391E"/>
    <w:rsid w:val="004B4279"/>
    <w:rsid w:val="004C712C"/>
    <w:rsid w:val="004D4534"/>
    <w:rsid w:val="004D7D7C"/>
    <w:rsid w:val="004F150C"/>
    <w:rsid w:val="004F3683"/>
    <w:rsid w:val="00501BB6"/>
    <w:rsid w:val="00547FC4"/>
    <w:rsid w:val="00567953"/>
    <w:rsid w:val="005B1970"/>
    <w:rsid w:val="005B28B4"/>
    <w:rsid w:val="005C12FF"/>
    <w:rsid w:val="005F576A"/>
    <w:rsid w:val="00604FAA"/>
    <w:rsid w:val="00625AED"/>
    <w:rsid w:val="00651713"/>
    <w:rsid w:val="006738CF"/>
    <w:rsid w:val="00682185"/>
    <w:rsid w:val="006B225E"/>
    <w:rsid w:val="006B26BE"/>
    <w:rsid w:val="006E0C14"/>
    <w:rsid w:val="007632F8"/>
    <w:rsid w:val="007D1393"/>
    <w:rsid w:val="007D3880"/>
    <w:rsid w:val="007F48BB"/>
    <w:rsid w:val="007F5CC6"/>
    <w:rsid w:val="008035DA"/>
    <w:rsid w:val="0082779F"/>
    <w:rsid w:val="008840B0"/>
    <w:rsid w:val="008A1805"/>
    <w:rsid w:val="008C1372"/>
    <w:rsid w:val="009144F3"/>
    <w:rsid w:val="00975533"/>
    <w:rsid w:val="00981118"/>
    <w:rsid w:val="00982915"/>
    <w:rsid w:val="009A2183"/>
    <w:rsid w:val="009A3B10"/>
    <w:rsid w:val="009B2420"/>
    <w:rsid w:val="009E527E"/>
    <w:rsid w:val="009F0010"/>
    <w:rsid w:val="00A21C33"/>
    <w:rsid w:val="00A3587C"/>
    <w:rsid w:val="00A5115C"/>
    <w:rsid w:val="00A53ED0"/>
    <w:rsid w:val="00AE62A3"/>
    <w:rsid w:val="00AE7E39"/>
    <w:rsid w:val="00B00F6F"/>
    <w:rsid w:val="00B17F97"/>
    <w:rsid w:val="00B35AF7"/>
    <w:rsid w:val="00B37840"/>
    <w:rsid w:val="00B55920"/>
    <w:rsid w:val="00BC01BF"/>
    <w:rsid w:val="00BC4282"/>
    <w:rsid w:val="00BF3A5D"/>
    <w:rsid w:val="00CA6FFD"/>
    <w:rsid w:val="00CD45E5"/>
    <w:rsid w:val="00CF3C79"/>
    <w:rsid w:val="00D16344"/>
    <w:rsid w:val="00D34DD1"/>
    <w:rsid w:val="00D5285D"/>
    <w:rsid w:val="00D96CBF"/>
    <w:rsid w:val="00DC7C77"/>
    <w:rsid w:val="00DF449D"/>
    <w:rsid w:val="00E67ADA"/>
    <w:rsid w:val="00E957AE"/>
    <w:rsid w:val="00F05498"/>
    <w:rsid w:val="00F17D87"/>
    <w:rsid w:val="00F62050"/>
    <w:rsid w:val="00F82CF2"/>
    <w:rsid w:val="00FA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AB301F"/>
  <w15:docId w15:val="{12ED6BC6-5B4C-439A-8CCE-D77B375B5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0"/>
      <w:lang w:eastAsia="bg-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001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67953"/>
    <w:pPr>
      <w:spacing w:before="100" w:beforeAutospacing="1" w:after="100" w:afterAutospacing="1" w:line="240" w:lineRule="auto"/>
    </w:pPr>
    <w:rPr>
      <w:rFonts w:eastAsiaTheme="minorEastAsia"/>
      <w:szCs w:val="24"/>
    </w:rPr>
  </w:style>
  <w:style w:type="character" w:styleId="PlaceholderText">
    <w:name w:val="Placeholder Text"/>
    <w:basedOn w:val="DefaultParagraphFont"/>
    <w:uiPriority w:val="99"/>
    <w:semiHidden/>
    <w:rsid w:val="005C12F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12F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12FF"/>
    <w:rPr>
      <w:rFonts w:ascii="Tahoma" w:hAnsi="Tahoma" w:cs="Tahoma"/>
      <w:sz w:val="16"/>
      <w:szCs w:val="16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24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89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4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735BD1F-8C96-47F3-8F78-9EC04359D3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3</Pages>
  <Words>217</Words>
  <Characters>123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eorgi Filev</cp:lastModifiedBy>
  <cp:revision>8</cp:revision>
  <dcterms:created xsi:type="dcterms:W3CDTF">2020-12-10T17:34:00Z</dcterms:created>
  <dcterms:modified xsi:type="dcterms:W3CDTF">2022-01-09T22:30:00Z</dcterms:modified>
</cp:coreProperties>
</file>